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2CF41E95" w14:textId="2C460E20" w:rsidR="00181D92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710472DC" w14:textId="3DF6F56A" w:rsidR="001907F1" w:rsidRPr="002949C6" w:rsidRDefault="001907F1" w:rsidP="002949C6">
      <w:pPr>
        <w:pStyle w:val="Heading1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3D88CA96" w14:textId="056957AD" w:rsidR="002949C6" w:rsidRDefault="002949C6" w:rsidP="00845576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2949C6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rite a program that takes N,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2949C6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s a variable,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2949C6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the number of rows (where N is odd) and prints out a hollow diamond pattern of the same number of rows on screen.</w:t>
      </w:r>
    </w:p>
    <w:p w14:paraId="07DD6928" w14:textId="4B931B5E" w:rsidR="003F2FCC" w:rsidRDefault="00845576" w:rsidP="00744C28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41"/>
        <w:gridCol w:w="6"/>
      </w:tblGrid>
      <w:tr w:rsidR="001C12D5" w:rsidRPr="001C12D5" w14:paraId="579CA2A0" w14:textId="77777777" w:rsidTr="001C12D5">
        <w:tc>
          <w:tcPr>
            <w:tcW w:w="0" w:type="auto"/>
            <w:shd w:val="clear" w:color="auto" w:fill="FFFFFF"/>
            <w:vAlign w:val="center"/>
            <w:hideMark/>
          </w:tcPr>
          <w:p w14:paraId="49B79410" w14:textId="77777777" w:rsidR="001C12D5" w:rsidRDefault="001C12D5"/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10"/>
              <w:gridCol w:w="3431"/>
            </w:tblGrid>
            <w:tr w:rsidR="002B1084" w:rsidRPr="001C12D5" w14:paraId="0759B33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6CA5C8F" w14:textId="2F66A99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366BED9" w14:textId="77777777" w:rsidR="002B1084" w:rsidRDefault="002B1084" w:rsidP="002B1084">
                  <w:pPr>
                    <w:divId w:val="59186176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ORG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0h</w:t>
                  </w:r>
                </w:p>
                <w:p w14:paraId="3C4D94FE" w14:textId="108402A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92097F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73CD76A" w14:textId="2DDA73E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F3AC6CB" w14:textId="77777777" w:rsidR="002B1084" w:rsidRDefault="002B1084" w:rsidP="002B1084">
                  <w:pPr>
                    <w:divId w:val="208733655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420CB36" w14:textId="309DC27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3A0A39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2725478" w14:textId="1A3BC9D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126BBDE" w14:textId="77777777" w:rsidR="002B1084" w:rsidRDefault="002B1084" w:rsidP="002B1084">
                  <w:pPr>
                    <w:divId w:val="129086329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.DATA</w:t>
                  </w:r>
                </w:p>
                <w:p w14:paraId="771F377D" w14:textId="02BB93E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F1BDD9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4B06E8F" w14:textId="4C72678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A5B74A" w14:textId="77777777" w:rsidR="002B1084" w:rsidRDefault="002B1084" w:rsidP="002B1084">
                  <w:pPr>
                    <w:divId w:val="50327852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F8E3F36" w14:textId="5BFB242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A8102B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B110E65" w14:textId="12AF077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3673426" w14:textId="77777777" w:rsidR="002B1084" w:rsidRDefault="002B1084" w:rsidP="002B1084">
                  <w:pPr>
                    <w:divId w:val="191963494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ROWS 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9</w:t>
                  </w:r>
                </w:p>
                <w:p w14:paraId="58623466" w14:textId="5FBEBD0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A22BAB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251581B" w14:textId="0C2C106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799C821" w14:textId="77777777" w:rsidR="002B1084" w:rsidRDefault="002B1084" w:rsidP="002B1084">
                  <w:pPr>
                    <w:divId w:val="172753063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HALF 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15ADDDCD" w14:textId="117D866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C75BBF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161F5FE" w14:textId="5A7F3C7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79199F2" w14:textId="77777777" w:rsidR="002B1084" w:rsidRDefault="002B1084" w:rsidP="002B1084">
                  <w:pPr>
                    <w:divId w:val="12982820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OUTTER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1626E040" w14:textId="5E3F905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7B8EFF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BB8957E" w14:textId="1E24F5D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C510D8E" w14:textId="77777777" w:rsidR="002B1084" w:rsidRDefault="002B1084" w:rsidP="002B1084">
                  <w:pPr>
                    <w:divId w:val="138270783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INNER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734C0DC3" w14:textId="0AF6E23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EE1320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CD9E55E" w14:textId="6BEA81A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4D24A8C" w14:textId="77777777" w:rsidR="002B1084" w:rsidRDefault="002B1084" w:rsidP="002B1084">
                  <w:pPr>
                    <w:divId w:val="78973932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COUNT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6E410171" w14:textId="1E7DA29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5AA43C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04918A0" w14:textId="0F1A3B0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F83D359" w14:textId="77777777" w:rsidR="002B1084" w:rsidRDefault="002B1084" w:rsidP="002B1084">
                  <w:pPr>
                    <w:divId w:val="79725902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7F42830B" w14:textId="7C5622D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7DB415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FF793E4" w14:textId="41D9A8D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0A316B0" w14:textId="77777777" w:rsidR="002B1084" w:rsidRDefault="002B1084" w:rsidP="002B1084">
                  <w:pPr>
                    <w:divId w:val="21061476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.CODE</w:t>
                  </w:r>
                </w:p>
                <w:p w14:paraId="37F1872B" w14:textId="5630290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233C2B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1662302" w14:textId="28594AF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7BE458D" w14:textId="77777777" w:rsidR="002B1084" w:rsidRDefault="002B1084" w:rsidP="002B1084">
                  <w:pPr>
                    <w:divId w:val="146126330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659E85C" w14:textId="049CA04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4F0AE3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6C220FA" w14:textId="0358E00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7CB7FDF" w14:textId="77777777" w:rsidR="002B1084" w:rsidRDefault="002B1084" w:rsidP="002B1084">
                  <w:pPr>
                    <w:divId w:val="92722834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MAIN PROC</w:t>
                  </w:r>
                </w:p>
                <w:p w14:paraId="7077F4A1" w14:textId="0397F62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346C81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05832D8" w14:textId="6B3B274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81BA248" w14:textId="77777777" w:rsidR="002B1084" w:rsidRDefault="002B1084" w:rsidP="002B1084">
                  <w:pPr>
                    <w:divId w:val="78561233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2A37185" w14:textId="575EBA3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F30221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D7807B6" w14:textId="77E58A3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71224BD" w14:textId="77777777" w:rsidR="002B1084" w:rsidRDefault="002B1084" w:rsidP="002B1084">
                  <w:pPr>
                    <w:divId w:val="186247787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50CC784E" w14:textId="3BF37D1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09BBE4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4990A27" w14:textId="5B4B3DE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16B5B18" w14:textId="77777777" w:rsidR="002B1084" w:rsidRDefault="002B1084" w:rsidP="002B1084">
                  <w:pPr>
                    <w:divId w:val="98030665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ROWS</w:t>
                  </w:r>
                </w:p>
                <w:p w14:paraId="7E273150" w14:textId="7093CEA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3DD986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1DF7925" w14:textId="1695104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C02F8C0" w14:textId="77777777" w:rsidR="002B1084" w:rsidRDefault="002B1084" w:rsidP="002B1084">
                  <w:pPr>
                    <w:divId w:val="187730431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SHR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653741A1" w14:textId="6F9E6E8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023331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72B8161" w14:textId="6D51B8A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4B1D831" w14:textId="77777777" w:rsidR="002B1084" w:rsidRDefault="002B1084" w:rsidP="002B1084">
                  <w:pPr>
                    <w:divId w:val="63302341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1B0F2C4C" w14:textId="73259AD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131919C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16B6D71" w14:textId="0D729F9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0E0E5FB" w14:textId="77777777" w:rsidR="002B1084" w:rsidRDefault="002B1084" w:rsidP="002B1084">
                  <w:pPr>
                    <w:divId w:val="207782130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21526676" w14:textId="0161D2C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CD2071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5ABF839" w14:textId="2A33FF1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8D2D0C4" w14:textId="77777777" w:rsidR="002B1084" w:rsidRDefault="002B1084" w:rsidP="002B1084">
                  <w:pPr>
                    <w:divId w:val="18689030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ALF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015E6193" w14:textId="27CDAF8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99EB04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066CA29" w14:textId="0AE5AB3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51CF7D1" w14:textId="77777777" w:rsidR="002B1084" w:rsidRDefault="002B1084" w:rsidP="002B1084">
                  <w:pPr>
                    <w:divId w:val="164203366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INN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42664CD7" w14:textId="27E69CE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ADF679C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7DD0A95" w14:textId="0B9911E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28AE3FE" w14:textId="77777777" w:rsidR="002B1084" w:rsidRDefault="002B1084" w:rsidP="002B1084">
                  <w:pPr>
                    <w:divId w:val="122922241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H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</w:t>
                  </w:r>
                </w:p>
                <w:p w14:paraId="45EB9C7E" w14:textId="0A4F62B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7E9A96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796C3B4" w14:textId="0F237BE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BFFA8B9" w14:textId="77777777" w:rsidR="002B1084" w:rsidRDefault="002B1084" w:rsidP="002B1084">
                  <w:pPr>
                    <w:divId w:val="118791096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DDED04C" w14:textId="5F55072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DA6655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A14E4A8" w14:textId="533857D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8F6C3D4" w14:textId="77777777" w:rsidR="002B1084" w:rsidRDefault="002B1084" w:rsidP="002B1084">
                  <w:pPr>
                    <w:divId w:val="120344390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L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7E94CDC1" w14:textId="338DFB8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59DE81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389A62C" w14:textId="30A3CC2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C04E698" w14:textId="77777777" w:rsidR="002B1084" w:rsidRDefault="002B1084" w:rsidP="002B1084">
                  <w:pPr>
                    <w:divId w:val="81109982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32B8C658" w14:textId="16DCB47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AE0001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5DCED08" w14:textId="0603815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63B1111" w14:textId="77777777" w:rsidR="002B1084" w:rsidRDefault="002B1084" w:rsidP="002B1084">
                  <w:pPr>
                    <w:divId w:val="49499933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77E145D" w14:textId="4F86175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D1DCB0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E6F3C35" w14:textId="49E4790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45E1906" w14:textId="77777777" w:rsidR="002B1084" w:rsidRDefault="002B1084" w:rsidP="002B1084">
                  <w:pPr>
                    <w:divId w:val="63657404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5C65814A" w14:textId="5D042DC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53A80E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B028889" w14:textId="7EC4AFF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7EFCA3F" w14:textId="77777777" w:rsidR="002B1084" w:rsidRDefault="002B1084" w:rsidP="002B1084">
                  <w:pPr>
                    <w:divId w:val="197894998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 OUT1</w:t>
                  </w:r>
                </w:p>
                <w:p w14:paraId="6B3CC410" w14:textId="5AA06FD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91469C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0706874" w14:textId="0CBEB51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5148127" w14:textId="77777777" w:rsidR="002B1084" w:rsidRDefault="002B1084" w:rsidP="002B1084">
                  <w:pPr>
                    <w:divId w:val="42180142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7363DCA4" w14:textId="0B34D67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43DFC1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F29DEF6" w14:textId="138954B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987EF28" w14:textId="77777777" w:rsidR="002B1084" w:rsidRDefault="002B1084" w:rsidP="002B1084">
                  <w:pPr>
                    <w:divId w:val="61880356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</w:p>
                <w:p w14:paraId="045B7902" w14:textId="1683635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C3C784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8FD11AB" w14:textId="22CFC89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ED92136" w14:textId="77777777" w:rsidR="002B1084" w:rsidRDefault="002B1084" w:rsidP="002B1084">
                  <w:pPr>
                    <w:divId w:val="30378034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1</w:t>
                  </w:r>
                </w:p>
                <w:p w14:paraId="3F9B84A5" w14:textId="184F8CC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C93488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6DED019" w14:textId="51A5983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lastRenderedPageBreak/>
                    <w:t>  3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8B7DF51" w14:textId="77777777" w:rsidR="002B1084" w:rsidRDefault="002B1084" w:rsidP="002B1084">
                  <w:pPr>
                    <w:divId w:val="113568279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CE23189" w14:textId="58CC828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F75D4B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9527BAB" w14:textId="4DD76F1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645023D" w14:textId="77777777" w:rsidR="002B1084" w:rsidRDefault="002B1084" w:rsidP="002B1084">
                  <w:pPr>
                    <w:divId w:val="113895903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C5F4F65" w14:textId="5CCED81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3D5B7B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66D8603" w14:textId="0DB7FF9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8E12F0C" w14:textId="77777777" w:rsidR="002B1084" w:rsidRDefault="002B1084" w:rsidP="002B1084">
                  <w:pPr>
                    <w:divId w:val="130443095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OUT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32BAD04C" w14:textId="66D5887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F323C1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8F5EBF3" w14:textId="050A510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4AD9878" w14:textId="77777777" w:rsidR="002B1084" w:rsidRDefault="002B1084" w:rsidP="002B1084">
                  <w:pPr>
                    <w:divId w:val="31106006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0D69CEE1" w14:textId="77D2FFD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92B2BE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5393573" w14:textId="3AD9FA6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8057025" w14:textId="77777777" w:rsidR="002B1084" w:rsidRDefault="002B1084" w:rsidP="002B1084">
                  <w:pPr>
                    <w:divId w:val="175185015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EC43B7D" w14:textId="5767110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0CAEBF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83F7883" w14:textId="29C2337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259F265" w14:textId="77777777" w:rsidR="002B1084" w:rsidRDefault="002B1084" w:rsidP="002B1084">
                  <w:pPr>
                    <w:divId w:val="112230657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</w:t>
                  </w:r>
                </w:p>
                <w:p w14:paraId="05FEF35D" w14:textId="1A3D079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63C5B9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3CBFB0A" w14:textId="17A11C3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64E31AE" w14:textId="77777777" w:rsidR="002B1084" w:rsidRDefault="002B1084" w:rsidP="002B1084">
                  <w:pPr>
                    <w:divId w:val="133040460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636A75F6" w14:textId="1AC5189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A69C5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491DDE2" w14:textId="05AE5E9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00F34B5" w14:textId="77777777" w:rsidR="002B1084" w:rsidRDefault="002B1084" w:rsidP="002B1084">
                  <w:pPr>
                    <w:divId w:val="47672737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3</w:t>
                  </w:r>
                </w:p>
                <w:p w14:paraId="7AFA0BE0" w14:textId="0D6E6B1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32ADE5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3C89B22" w14:textId="5DDDE93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0228862" w14:textId="77777777" w:rsidR="002B1084" w:rsidRDefault="002B1084" w:rsidP="002B1084">
                  <w:pPr>
                    <w:divId w:val="38182964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01F445EA" w14:textId="2549ED5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A9FB76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E9FF875" w14:textId="38AC33B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7F1F32" w14:textId="77777777" w:rsidR="002B1084" w:rsidRDefault="002B1084" w:rsidP="002B1084">
                  <w:pPr>
                    <w:divId w:val="123203998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A0B9D57" w14:textId="4149EFB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6F3DA0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C4B7EA6" w14:textId="7F05A01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093435B" w14:textId="77777777" w:rsidR="002B1084" w:rsidRDefault="002B1084" w:rsidP="002B1084">
                  <w:pPr>
                    <w:divId w:val="39755548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</w:t>
                  </w:r>
                </w:p>
                <w:p w14:paraId="574681F1" w14:textId="15DCBEE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CA600C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3FF684E" w14:textId="5EE1E6F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D1DFFC6" w14:textId="77777777" w:rsidR="002B1084" w:rsidRDefault="002B1084" w:rsidP="002B1084">
                  <w:pPr>
                    <w:divId w:val="49522114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48512930" w14:textId="1B66AD9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D42115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7780904" w14:textId="3E2D681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95503BE" w14:textId="77777777" w:rsidR="002B1084" w:rsidRDefault="002B1084" w:rsidP="002B1084">
                  <w:pPr>
                    <w:divId w:val="137130470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2FE9FB8" w14:textId="6EFF0AF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73AFFE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A9FF29F" w14:textId="307E078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87C8A02" w14:textId="77777777" w:rsidR="002B1084" w:rsidRDefault="002B1084" w:rsidP="002B1084">
                  <w:pPr>
                    <w:divId w:val="142364663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52BAA8E" w14:textId="6DF2D90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01EE1C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D77ED21" w14:textId="7EF670D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AC90F5B" w14:textId="77777777" w:rsidR="002B1084" w:rsidRDefault="002B1084" w:rsidP="002B1084">
                  <w:pPr>
                    <w:divId w:val="197841564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L2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4CD0C4E8" w14:textId="4F54FF0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FCA16F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BC885E8" w14:textId="789F595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5F31D78" w14:textId="77777777" w:rsidR="002B1084" w:rsidRDefault="002B1084" w:rsidP="002B1084">
                  <w:pPr>
                    <w:divId w:val="141952065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16C5DD5E" w14:textId="1432A51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CD6C47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6E00E4C" w14:textId="45E0272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087AD5C" w14:textId="77777777" w:rsidR="002B1084" w:rsidRDefault="002B1084" w:rsidP="002B1084">
                  <w:pPr>
                    <w:divId w:val="43024493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C914A29" w14:textId="434A32B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58462D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63CAEBA" w14:textId="1B5EFFC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95BF985" w14:textId="77777777" w:rsidR="002B1084" w:rsidRDefault="002B1084" w:rsidP="002B1084">
                  <w:pPr>
                    <w:divId w:val="104838257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107DBB5" w14:textId="26864D9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53DFC8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2D04212" w14:textId="56198E5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E8EA0B" w14:textId="77777777" w:rsidR="002B1084" w:rsidRDefault="002B1084" w:rsidP="002B1084">
                  <w:pPr>
                    <w:divId w:val="27394289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2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6A8396D3" w14:textId="2D77183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5F4DC7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60EE6F8" w14:textId="0600887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929EA4B" w14:textId="77777777" w:rsidR="002B1084" w:rsidRDefault="002B1084" w:rsidP="002B1084">
                  <w:pPr>
                    <w:divId w:val="105566201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 OUT2</w:t>
                  </w:r>
                </w:p>
                <w:p w14:paraId="44BF9CF3" w14:textId="5D8101A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02D471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BB6275" w14:textId="6DE2A9D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8D2D4E3" w14:textId="77777777" w:rsidR="002B1084" w:rsidRDefault="002B1084" w:rsidP="002B1084">
                  <w:pPr>
                    <w:divId w:val="175212091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38BCDB13" w14:textId="2B9972B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43032B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40BFE84" w14:textId="5CD561E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F21CBB6" w14:textId="77777777" w:rsidR="002B1084" w:rsidRDefault="002B1084" w:rsidP="002B1084">
                  <w:pPr>
                    <w:divId w:val="33018169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</w:p>
                <w:p w14:paraId="7B2FCF4A" w14:textId="0119A02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669689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8162816" w14:textId="79D1371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2FE2EAF" w14:textId="77777777" w:rsidR="002B1084" w:rsidRDefault="002B1084" w:rsidP="002B1084">
                  <w:pPr>
                    <w:divId w:val="21373428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2</w:t>
                  </w:r>
                </w:p>
                <w:p w14:paraId="050CC836" w14:textId="6A3B60D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7335EA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4DEC380" w14:textId="15643ED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73247F7" w14:textId="77777777" w:rsidR="002B1084" w:rsidRDefault="002B1084" w:rsidP="002B1084">
                  <w:pPr>
                    <w:divId w:val="1663614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0FEBA07" w14:textId="41CAABE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C1AFF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8C425A2" w14:textId="2D4F649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8A3D480" w14:textId="77777777" w:rsidR="002B1084" w:rsidRDefault="002B1084" w:rsidP="002B1084">
                  <w:pPr>
                    <w:divId w:val="17053700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7E48B53" w14:textId="59D3AD1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BC5F4D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2887524" w14:textId="3A3E2EE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5E3BA1C" w14:textId="77777777" w:rsidR="002B1084" w:rsidRDefault="002B1084" w:rsidP="002B1084">
                  <w:pPr>
                    <w:divId w:val="2274878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OUT2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5802BAD2" w14:textId="7E999B3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DF4356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44E9AD1" w14:textId="5EC6A38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0D5F4C2" w14:textId="77777777" w:rsidR="002B1084" w:rsidRDefault="002B1084" w:rsidP="002B1084">
                  <w:pPr>
                    <w:divId w:val="147398116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</w:p>
                <w:p w14:paraId="0696457B" w14:textId="057BFE4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DA6A97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CB1B9B0" w14:textId="5754B4F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5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2A6A658" w14:textId="77777777" w:rsidR="002B1084" w:rsidRDefault="002B1084" w:rsidP="002B1084">
                  <w:pPr>
                    <w:divId w:val="62928959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INNER</w:t>
                  </w:r>
                </w:p>
                <w:p w14:paraId="392D65C9" w14:textId="67AEA96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EF8DBE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C0CF3E" w14:textId="7982A4A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6359F66" w14:textId="77777777" w:rsidR="002B1084" w:rsidRDefault="002B1084" w:rsidP="002B1084">
                  <w:pPr>
                    <w:divId w:val="78820250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08DB4529" w14:textId="23F4824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3009DF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C184A77" w14:textId="2B88562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2E4EAB3" w14:textId="77777777" w:rsidR="002B1084" w:rsidRDefault="002B1084" w:rsidP="002B1084">
                  <w:pPr>
                    <w:divId w:val="91759858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AED7726" w14:textId="285D6B2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782E6B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9B89FD6" w14:textId="5414009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2958404" w14:textId="77777777" w:rsidR="002B1084" w:rsidRDefault="002B1084" w:rsidP="002B1084">
                  <w:pPr>
                    <w:divId w:val="124271912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AD8BACB" w14:textId="1E66A35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548546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3DA0D1E" w14:textId="38074A5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3422AF" w14:textId="77777777" w:rsidR="002B1084" w:rsidRDefault="002B1084" w:rsidP="002B1084">
                  <w:pPr>
                    <w:divId w:val="82512279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3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2F35FD6F" w14:textId="0ABB3D8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677D80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2D9EAE7" w14:textId="744ED70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30F5F56" w14:textId="77777777" w:rsidR="002B1084" w:rsidRDefault="002B1084" w:rsidP="002B1084">
                  <w:pPr>
                    <w:divId w:val="133229469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LOO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3</w:t>
                  </w:r>
                </w:p>
                <w:p w14:paraId="7D155557" w14:textId="0F9B476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3784D1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EA67069" w14:textId="3578A52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B955E50" w14:textId="77777777" w:rsidR="002B1084" w:rsidRDefault="002B1084" w:rsidP="002B1084">
                  <w:pPr>
                    <w:divId w:val="135360384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42334203" w14:textId="70641C0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B8C3EF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9319F86" w14:textId="66469D5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B77F38F" w14:textId="77777777" w:rsidR="002B1084" w:rsidRDefault="002B1084" w:rsidP="002B1084">
                  <w:pPr>
                    <w:divId w:val="48944330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7FC1DEC6" w14:textId="3E0E73A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C119C3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E57D534" w14:textId="2A9DE2F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A5F455D" w14:textId="77777777" w:rsidR="002B1084" w:rsidRDefault="002B1084" w:rsidP="002B1084">
                  <w:pPr>
                    <w:divId w:val="188849406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</w:t>
                  </w:r>
                </w:p>
                <w:p w14:paraId="6A9B1F6E" w14:textId="06190EF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692C8E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AA3FC32" w14:textId="606BE0B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C25E9FA" w14:textId="77777777" w:rsidR="002B1084" w:rsidRDefault="002B1084" w:rsidP="002B1084">
                  <w:pPr>
                    <w:divId w:val="169183552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700EE5CC" w14:textId="2598A60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E79DF2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8333C2F" w14:textId="347D4A7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6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03B852E" w14:textId="77777777" w:rsidR="002B1084" w:rsidRDefault="002B1084" w:rsidP="002B1084">
                  <w:pPr>
                    <w:divId w:val="67727222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3</w:t>
                  </w:r>
                </w:p>
                <w:p w14:paraId="7098BC3A" w14:textId="459E980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590565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472AC2B" w14:textId="302B43F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9A09CC0" w14:textId="77777777" w:rsidR="002B1084" w:rsidRDefault="002B1084" w:rsidP="002B1084">
                  <w:pPr>
                    <w:divId w:val="55968040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0E43AEAA" w14:textId="06DAF97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2B428E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4D5CB7" w14:textId="3BAA227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AF6A2FC" w14:textId="77777777" w:rsidR="002B1084" w:rsidRDefault="002B1084" w:rsidP="002B1084">
                  <w:pPr>
                    <w:divId w:val="99006457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BEA9DCA" w14:textId="08F931C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3C85E8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491C337" w14:textId="62D4970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BB67CDD" w14:textId="77777777" w:rsidR="002B1084" w:rsidRDefault="002B1084" w:rsidP="002B1084">
                  <w:pPr>
                    <w:divId w:val="101811720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</w:t>
                  </w:r>
                </w:p>
                <w:p w14:paraId="26FAEFA5" w14:textId="10B3C5C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571073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8DFA68E" w14:textId="116A432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F973F9E" w14:textId="77777777" w:rsidR="002B1084" w:rsidRDefault="002B1084" w:rsidP="002B1084">
                  <w:pPr>
                    <w:divId w:val="5450243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770567EE" w14:textId="349E14F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D71D4B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C2E2589" w14:textId="698090A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669CFDC" w14:textId="77777777" w:rsidR="002B1084" w:rsidRDefault="002B1084" w:rsidP="002B1084">
                  <w:pPr>
                    <w:divId w:val="143204324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ADD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INN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</w:t>
                  </w:r>
                </w:p>
                <w:p w14:paraId="1162FC32" w14:textId="043A94C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B8A8E4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2FA666B" w14:textId="3136ED7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3B0062C" w14:textId="77777777" w:rsidR="002B1084" w:rsidRDefault="002B1084" w:rsidP="002B1084">
                  <w:pPr>
                    <w:divId w:val="45483638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B37ECF7" w14:textId="233FDA8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12EFCD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D803B3D" w14:textId="0A9C113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F3BA7FF" w14:textId="77777777" w:rsidR="002B1084" w:rsidRDefault="002B1084" w:rsidP="002B1084">
                  <w:pPr>
                    <w:divId w:val="37913239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HALF</w:t>
                  </w:r>
                </w:p>
                <w:p w14:paraId="4B6D7504" w14:textId="204C03D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0BF502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2A6642D" w14:textId="357B7F0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CE3403B" w14:textId="77777777" w:rsidR="002B1084" w:rsidRDefault="002B1084" w:rsidP="002B1084">
                  <w:pPr>
                    <w:divId w:val="83618599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X</w:t>
                  </w:r>
                </w:p>
                <w:p w14:paraId="045DE24D" w14:textId="5DC5EB5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E1A652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673D4FE" w14:textId="4931DE0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lastRenderedPageBreak/>
                    <w:t>  7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709DA8F" w14:textId="77777777" w:rsidR="002B1084" w:rsidRDefault="002B1084" w:rsidP="002B1084">
                  <w:pPr>
                    <w:divId w:val="57103899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L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L2</w:t>
                  </w:r>
                </w:p>
                <w:p w14:paraId="04BEFDC7" w14:textId="1920B69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572337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5A85DCB" w14:textId="0CAC708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7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D1D135E" w14:textId="77777777" w:rsidR="002B1084" w:rsidRDefault="002B1084" w:rsidP="002B1084">
                  <w:pPr>
                    <w:divId w:val="211813357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723048B" w14:textId="4E65A94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460D5B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92E514C" w14:textId="008D596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EC504A9" w14:textId="77777777" w:rsidR="002B1084" w:rsidRDefault="002B1084" w:rsidP="002B1084">
                  <w:pPr>
                    <w:divId w:val="124560379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10F1B95D" w14:textId="49AB616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81C260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1F39869" w14:textId="6E3A4A7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094870C" w14:textId="77777777" w:rsidR="002B1084" w:rsidRDefault="002B1084" w:rsidP="002B1084">
                  <w:pPr>
                    <w:divId w:val="145301769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SUB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INN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</w:t>
                  </w:r>
                </w:p>
                <w:p w14:paraId="692AC032" w14:textId="4D473A4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F0C118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AEB37DA" w14:textId="2ED2C00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B70AC62" w14:textId="77777777" w:rsidR="002B1084" w:rsidRDefault="002B1084" w:rsidP="002B1084">
                  <w:pPr>
                    <w:divId w:val="110226195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CCA7C37" w14:textId="661E174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6BF8D3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09A085" w14:textId="23C02D1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796D1BC" w14:textId="77777777" w:rsidR="002B1084" w:rsidRDefault="002B1084" w:rsidP="002B1084">
                  <w:pPr>
                    <w:divId w:val="108831184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55FC970" w14:textId="1E8E63C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70021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D99C51C" w14:textId="20FE049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DFD72F8" w14:textId="77777777" w:rsidR="002B1084" w:rsidRDefault="002B1084" w:rsidP="002B1084">
                  <w:pPr>
                    <w:divId w:val="12681929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L3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1F2B9140" w14:textId="4C01D96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8579E3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50C1A66" w14:textId="032976A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3F742EE" w14:textId="77777777" w:rsidR="002B1084" w:rsidRDefault="002B1084" w:rsidP="002B1084">
                  <w:pPr>
                    <w:divId w:val="67661931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SUB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INN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</w:t>
                  </w:r>
                </w:p>
                <w:p w14:paraId="0C5D74D4" w14:textId="68B9337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1DDCE9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45D7C78" w14:textId="35F6841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6B3E740" w14:textId="77777777" w:rsidR="002B1084" w:rsidRDefault="002B1084" w:rsidP="002B1084">
                  <w:pPr>
                    <w:divId w:val="30640071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217CF55E" w14:textId="4D36B46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67BCB7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54B86F1" w14:textId="76F3771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7485721" w14:textId="77777777" w:rsidR="002B1084" w:rsidRDefault="002B1084" w:rsidP="002B1084">
                  <w:pPr>
                    <w:divId w:val="62908878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7D84B0B3" w14:textId="752BAAE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DD003F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639B1F5" w14:textId="3DC1253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45E9CEE" w14:textId="77777777" w:rsidR="002B1084" w:rsidRDefault="002B1084" w:rsidP="002B1084">
                  <w:pPr>
                    <w:divId w:val="157615960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5E6CC50A" w14:textId="35BD25C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980DCE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03449AA" w14:textId="0AC4CBA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8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EF4551B" w14:textId="77777777" w:rsidR="002B1084" w:rsidRDefault="002B1084" w:rsidP="002B1084">
                  <w:pPr>
                    <w:divId w:val="189303425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70FA9DB3" w14:textId="3AC5525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CDEDD9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FA78254" w14:textId="2BC2384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85EE6BA" w14:textId="77777777" w:rsidR="002B1084" w:rsidRDefault="002B1084" w:rsidP="002B1084">
                  <w:pPr>
                    <w:divId w:val="170324017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4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183FA663" w14:textId="54F64FC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B6C698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CE7911E" w14:textId="3A4DA24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F0FB57A" w14:textId="77777777" w:rsidR="002B1084" w:rsidRDefault="002B1084" w:rsidP="002B1084">
                  <w:pPr>
                    <w:divId w:val="31742058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 OUT3</w:t>
                  </w:r>
                </w:p>
                <w:p w14:paraId="0AB70CA2" w14:textId="4F57316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648BF3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9188514" w14:textId="5FD6BA5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BFB836F" w14:textId="77777777" w:rsidR="002B1084" w:rsidRDefault="002B1084" w:rsidP="002B1084">
                  <w:pPr>
                    <w:divId w:val="153356600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3CB63CD6" w14:textId="4BB7F9E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13C2E3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FDCD39D" w14:textId="10837D6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673E405" w14:textId="77777777" w:rsidR="002B1084" w:rsidRDefault="002B1084" w:rsidP="002B1084">
                  <w:pPr>
                    <w:divId w:val="166299935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</w:p>
                <w:p w14:paraId="75AEE2B5" w14:textId="1F6E530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150695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CC4F222" w14:textId="131E152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8E54605" w14:textId="77777777" w:rsidR="002B1084" w:rsidRDefault="002B1084" w:rsidP="002B1084">
                  <w:pPr>
                    <w:divId w:val="154914684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4</w:t>
                  </w:r>
                </w:p>
                <w:p w14:paraId="7A89BE24" w14:textId="041F1E9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6DD8A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4E5BE44" w14:textId="1F33A18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5145EA8" w14:textId="77777777" w:rsidR="002B1084" w:rsidRDefault="002B1084" w:rsidP="002B1084">
                  <w:pPr>
                    <w:divId w:val="186582896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CC10F1F" w14:textId="1AC9A6E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88AC12C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21C4D17" w14:textId="0468E2A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A953459" w14:textId="77777777" w:rsidR="002B1084" w:rsidRDefault="002B1084" w:rsidP="002B1084">
                  <w:pPr>
                    <w:divId w:val="106575626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OUT3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52C63276" w14:textId="46CB916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037984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E216278" w14:textId="11C923A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215A99F" w14:textId="77777777" w:rsidR="002B1084" w:rsidRDefault="002B1084" w:rsidP="002B1084">
                  <w:pPr>
                    <w:divId w:val="171935526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01CB52E4" w14:textId="6C69CE2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4B4C1E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FD965B0" w14:textId="4F1404D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13D875A" w14:textId="77777777" w:rsidR="002B1084" w:rsidRDefault="002B1084" w:rsidP="002B1084">
                  <w:pPr>
                    <w:divId w:val="108850236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INNER</w:t>
                  </w:r>
                </w:p>
                <w:p w14:paraId="721EDA97" w14:textId="4E0A03B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3F283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57F75E3" w14:textId="6F6468F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9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BF7DCB1" w14:textId="77777777" w:rsidR="002B1084" w:rsidRDefault="002B1084" w:rsidP="002B1084">
                  <w:pPr>
                    <w:divId w:val="192468036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45DA5D6E" w14:textId="7A1CBFD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EFF772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2F79FD9" w14:textId="05E766E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B17F8AC" w14:textId="77777777" w:rsidR="002B1084" w:rsidRDefault="002B1084" w:rsidP="002B1084">
                  <w:pPr>
                    <w:divId w:val="156594629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0BC330E" w14:textId="1964623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8BB2DB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98AEF8D" w14:textId="53861CE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7CA285B" w14:textId="77777777" w:rsidR="002B1084" w:rsidRDefault="002B1084" w:rsidP="002B1084">
                  <w:pPr>
                    <w:divId w:val="94149233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5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1214F301" w14:textId="5B109FA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FF7BAA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FD61388" w14:textId="3686481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5EFB310" w14:textId="77777777" w:rsidR="002B1084" w:rsidRDefault="002B1084" w:rsidP="002B1084">
                  <w:pPr>
                    <w:divId w:val="69889316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LOO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5</w:t>
                  </w:r>
                </w:p>
                <w:p w14:paraId="62B835E0" w14:textId="588874A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66C07F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DC152B1" w14:textId="5C9E71C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765D0BB" w14:textId="77777777" w:rsidR="002B1084" w:rsidRDefault="002B1084" w:rsidP="002B1084">
                  <w:pPr>
                    <w:divId w:val="47953737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2C8E33F5" w14:textId="458055B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4C007D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97A268E" w14:textId="165B310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A898BF2" w14:textId="77777777" w:rsidR="002B1084" w:rsidRDefault="002B1084" w:rsidP="002B1084">
                  <w:pPr>
                    <w:divId w:val="16070460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3E260CA6" w14:textId="43756AA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5C9BB9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5F953D0" w14:textId="48859C7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3D143E3" w14:textId="77777777" w:rsidR="002B1084" w:rsidRDefault="002B1084" w:rsidP="002B1084">
                  <w:pPr>
                    <w:divId w:val="116644071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29113FCF" w14:textId="48D0F84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D50E46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72E966C" w14:textId="78A45C5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76DCE76" w14:textId="77777777" w:rsidR="002B1084" w:rsidRDefault="002B1084" w:rsidP="002B1084">
                  <w:pPr>
                    <w:divId w:val="167190860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</w:t>
                  </w:r>
                </w:p>
                <w:p w14:paraId="514DB621" w14:textId="5477EA8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BB4DE2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3584501" w14:textId="1EDFC67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1261140" w14:textId="77777777" w:rsidR="002B1084" w:rsidRDefault="002B1084" w:rsidP="002B1084">
                  <w:pPr>
                    <w:divId w:val="182584913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3C5BE033" w14:textId="09CCCEC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40412D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4BAEE35" w14:textId="0012DEB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098F51C" w14:textId="77777777" w:rsidR="002B1084" w:rsidRDefault="002B1084" w:rsidP="002B1084">
                  <w:pPr>
                    <w:divId w:val="141794317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3</w:t>
                  </w:r>
                </w:p>
                <w:p w14:paraId="22514D02" w14:textId="6EF7B99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2C0DEF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B532555" w14:textId="58113CF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0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49AB5E1" w14:textId="77777777" w:rsidR="002B1084" w:rsidRDefault="002B1084" w:rsidP="002B1084">
                  <w:pPr>
                    <w:divId w:val="190397837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4FCC114F" w14:textId="285D769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06D532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C36665A" w14:textId="5F65C63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FD33930" w14:textId="77777777" w:rsidR="002B1084" w:rsidRDefault="002B1084" w:rsidP="002B1084">
                  <w:pPr>
                    <w:divId w:val="48490226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E013C25" w14:textId="5E723E7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62B778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D1BAE73" w14:textId="246641F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DEB25B1" w14:textId="77777777" w:rsidR="002B1084" w:rsidRDefault="002B1084" w:rsidP="002B1084">
                  <w:pPr>
                    <w:divId w:val="72201940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</w:t>
                  </w:r>
                </w:p>
                <w:p w14:paraId="6A003CDA" w14:textId="01FE901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1F8E11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C961577" w14:textId="7E61367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24EB036" w14:textId="77777777" w:rsidR="002B1084" w:rsidRDefault="002B1084" w:rsidP="002B1084">
                  <w:pPr>
                    <w:divId w:val="2792036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54C26DBD" w14:textId="7274B4F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08861B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3DF6195" w14:textId="41CE3E7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D89458A" w14:textId="77777777" w:rsidR="002B1084" w:rsidRDefault="002B1084" w:rsidP="002B1084">
                  <w:pPr>
                    <w:divId w:val="44088405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ROWS</w:t>
                  </w:r>
                </w:p>
                <w:p w14:paraId="2BAF5624" w14:textId="20404AF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6EA961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B19A3FE" w14:textId="375B550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8AF8A87" w14:textId="77777777" w:rsidR="002B1084" w:rsidRDefault="002B1084" w:rsidP="002B1084">
                  <w:pPr>
                    <w:divId w:val="130569880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X</w:t>
                  </w:r>
                </w:p>
                <w:p w14:paraId="71B4FA13" w14:textId="45D9341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1FC691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08CB0DF" w14:textId="70E8C1D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BABB0BE" w14:textId="77777777" w:rsidR="002B1084" w:rsidRDefault="002B1084" w:rsidP="002B1084">
                  <w:pPr>
                    <w:divId w:val="58808414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X</w:t>
                  </w:r>
                </w:p>
                <w:p w14:paraId="206A1D8D" w14:textId="2C628C4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D2786F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B585A0A" w14:textId="2839318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931683E" w14:textId="77777777" w:rsidR="002B1084" w:rsidRDefault="002B1084" w:rsidP="002B1084">
                  <w:pPr>
                    <w:divId w:val="205253194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L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L3</w:t>
                  </w:r>
                </w:p>
                <w:p w14:paraId="378324CC" w14:textId="352D62B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337066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07292CB" w14:textId="20F18CE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6728700" w14:textId="77777777" w:rsidR="002B1084" w:rsidRDefault="002B1084" w:rsidP="002B1084">
                  <w:pPr>
                    <w:divId w:val="123385177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6764B64" w14:textId="6DB7FD0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B84655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0FD9DC6" w14:textId="6F82084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31FAD89" w14:textId="77777777" w:rsidR="002B1084" w:rsidRDefault="002B1084" w:rsidP="002B1084">
                  <w:pPr>
                    <w:divId w:val="81830491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3C9A6E40" w14:textId="6A859E8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067028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1319200" w14:textId="71D2806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1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57144A5" w14:textId="77777777" w:rsidR="002B1084" w:rsidRDefault="002B1084" w:rsidP="002B1084">
                  <w:pPr>
                    <w:divId w:val="55334611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15BAF573" w14:textId="3394FB1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A32265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AD91FBB" w14:textId="1FF310E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CF35FAB" w14:textId="77777777" w:rsidR="002B1084" w:rsidRDefault="002B1084" w:rsidP="002B1084">
                  <w:pPr>
                    <w:divId w:val="38102840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06A31A3C" w14:textId="4ADB5FB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6A1744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0F5E0CD" w14:textId="3B39EE6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ABC523C" w14:textId="77777777" w:rsidR="002B1084" w:rsidRDefault="002B1084" w:rsidP="002B1084">
                  <w:pPr>
                    <w:divId w:val="25036087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63BDE25A" w14:textId="387C7C6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912207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AF6C2F9" w14:textId="5DD047A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97824F7" w14:textId="77777777" w:rsidR="002B1084" w:rsidRDefault="002B1084" w:rsidP="002B1084">
                  <w:pPr>
                    <w:divId w:val="60149764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6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67A2BBF9" w14:textId="1A5A68E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D8D2DA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7753DDD" w14:textId="6DA925B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283E7EA" w14:textId="77777777" w:rsidR="002B1084" w:rsidRDefault="002B1084" w:rsidP="002B1084">
                  <w:pPr>
                    <w:divId w:val="67746965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LOO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6</w:t>
                  </w:r>
                </w:p>
                <w:p w14:paraId="67D33B0C" w14:textId="0D1966A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2B59FB4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C1C2D0B" w14:textId="6B4A649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lastRenderedPageBreak/>
                    <w:t> 12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CF64C5C" w14:textId="77777777" w:rsidR="002B1084" w:rsidRDefault="002B1084" w:rsidP="002B1084">
                  <w:pPr>
                    <w:divId w:val="192283037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7FF8B145" w14:textId="2000E24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04C275C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CBC64C8" w14:textId="6EE6E55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D8755EB" w14:textId="77777777" w:rsidR="002B1084" w:rsidRDefault="002B1084" w:rsidP="002B1084">
                  <w:pPr>
                    <w:divId w:val="116184559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3272FC77" w14:textId="2AF96AE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79F5F3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48E9941" w14:textId="4341A5B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0E0BF2" w14:textId="77777777" w:rsidR="002B1084" w:rsidRDefault="002B1084" w:rsidP="002B1084">
                  <w:pPr>
                    <w:divId w:val="13570748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6D99FD82" w14:textId="487F05C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93C79C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81450CA" w14:textId="106C4A2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373A2C2" w14:textId="77777777" w:rsidR="002B1084" w:rsidRDefault="002B1084" w:rsidP="002B1084">
                  <w:pPr>
                    <w:divId w:val="130096114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E6C3BBC" w14:textId="25665FB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C3349D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018C95F" w14:textId="09F886F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6941178" w14:textId="77777777" w:rsidR="002B1084" w:rsidRDefault="002B1084" w:rsidP="002B1084">
                  <w:pPr>
                    <w:divId w:val="167499243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RET</w:t>
                  </w:r>
                </w:p>
                <w:p w14:paraId="21F20194" w14:textId="1E5E66A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01C723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6A52E27" w14:textId="526F917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2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BAF8A4B" w14:textId="77777777" w:rsidR="002B1084" w:rsidRDefault="002B1084" w:rsidP="002B1084">
                  <w:pPr>
                    <w:divId w:val="186466142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79E84E9A" w14:textId="1D2D3DF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1733E2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E577796" w14:textId="2293AB4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13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C937EC6" w14:textId="45A4649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MAIN ENDP</w:t>
                  </w:r>
                </w:p>
              </w:tc>
            </w:tr>
            <w:tr w:rsidR="002B1084" w:rsidRPr="001C12D5" w14:paraId="47BDA50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D236DC7" w14:textId="5F9ADC0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95D26D5" w14:textId="77777777" w:rsidR="002B1084" w:rsidRDefault="002B1084" w:rsidP="002B1084">
                  <w:pPr>
                    <w:divId w:val="59186176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ORG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0h</w:t>
                  </w:r>
                </w:p>
                <w:p w14:paraId="13373374" w14:textId="52F8443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ED9D16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1701C96" w14:textId="21F6CB8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2ACB09E" w14:textId="77777777" w:rsidR="002B1084" w:rsidRDefault="002B1084" w:rsidP="002B1084">
                  <w:pPr>
                    <w:divId w:val="208733655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55057EAF" w14:textId="13EA683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BC1C4F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542F705" w14:textId="6733BBA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0F284AD" w14:textId="77777777" w:rsidR="002B1084" w:rsidRDefault="002B1084" w:rsidP="002B1084">
                  <w:pPr>
                    <w:divId w:val="129086329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.DATA</w:t>
                  </w:r>
                </w:p>
                <w:p w14:paraId="450B40CD" w14:textId="46B24AF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A25131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3AE6FC1" w14:textId="3F98A27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30132DC" w14:textId="77777777" w:rsidR="002B1084" w:rsidRDefault="002B1084" w:rsidP="002B1084">
                  <w:pPr>
                    <w:divId w:val="50327852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6021D26" w14:textId="5D9CCA1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BC3F69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B597254" w14:textId="3852641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2E0E228" w14:textId="77777777" w:rsidR="002B1084" w:rsidRDefault="002B1084" w:rsidP="002B1084">
                  <w:pPr>
                    <w:divId w:val="191963494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ROWS 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9</w:t>
                  </w:r>
                </w:p>
                <w:p w14:paraId="1183E3B9" w14:textId="4BD704D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73D593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7D6E1A7" w14:textId="2D142CE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527FAA6" w14:textId="77777777" w:rsidR="002B1084" w:rsidRDefault="002B1084" w:rsidP="002B1084">
                  <w:pPr>
                    <w:divId w:val="172753063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HALF 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099BC0BA" w14:textId="7A0B0E1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496EB76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7937A6D" w14:textId="3039CB1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0103FC4" w14:textId="77777777" w:rsidR="002B1084" w:rsidRDefault="002B1084" w:rsidP="002B1084">
                  <w:pPr>
                    <w:divId w:val="12982820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OUTTER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7FCC8854" w14:textId="3431A83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2B844D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CD3EBE8" w14:textId="3EE82CA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4824016" w14:textId="77777777" w:rsidR="002B1084" w:rsidRDefault="002B1084" w:rsidP="002B1084">
                  <w:pPr>
                    <w:divId w:val="138270783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INNER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390DD52F" w14:textId="6C05C5C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417065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236B57D" w14:textId="76660C9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 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157B0FB" w14:textId="77777777" w:rsidR="002B1084" w:rsidRDefault="002B1084" w:rsidP="002B1084">
                  <w:pPr>
                    <w:divId w:val="78973932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COUNT   </w:t>
                  </w:r>
                  <w:r>
                    <w:rPr>
                      <w:rStyle w:val="italic"/>
                      <w:rFonts w:ascii="Consolas" w:hAnsi="Consolas"/>
                      <w:i/>
                      <w:iCs/>
                      <w:color w:val="34A7BD"/>
                      <w:bdr w:val="none" w:sz="0" w:space="0" w:color="auto" w:frame="1"/>
                      <w:shd w:val="clear" w:color="auto" w:fill="FFFFFF"/>
                    </w:rPr>
                    <w:t>DW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17DD6922" w14:textId="43FD23E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80F79F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25AC193" w14:textId="7796632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58A9058" w14:textId="77777777" w:rsidR="002B1084" w:rsidRDefault="002B1084" w:rsidP="002B1084">
                  <w:pPr>
                    <w:divId w:val="79725902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EC0DDF3" w14:textId="5F6735D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024394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4C5AAAE" w14:textId="72917FB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A7EF348" w14:textId="77777777" w:rsidR="002B1084" w:rsidRDefault="002B1084" w:rsidP="002B1084">
                  <w:pPr>
                    <w:divId w:val="21061476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.CODE</w:t>
                  </w:r>
                </w:p>
                <w:p w14:paraId="4E319B6B" w14:textId="52DE055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BD608A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8B637BA" w14:textId="56490A4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BB7A87F" w14:textId="77777777" w:rsidR="002B1084" w:rsidRDefault="002B1084" w:rsidP="002B1084">
                  <w:pPr>
                    <w:divId w:val="146126330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184B9BB" w14:textId="4B1B271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27D92B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D16168D" w14:textId="352B393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ABE2D31" w14:textId="77777777" w:rsidR="002B1084" w:rsidRDefault="002B1084" w:rsidP="002B1084">
                  <w:pPr>
                    <w:divId w:val="92722834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   MAIN PROC</w:t>
                  </w:r>
                </w:p>
                <w:p w14:paraId="036C080D" w14:textId="563DC51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7A4A6C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6718472" w14:textId="653281F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E8DD4BF" w14:textId="77777777" w:rsidR="002B1084" w:rsidRDefault="002B1084" w:rsidP="002B1084">
                  <w:pPr>
                    <w:divId w:val="78561233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BF2AB5B" w14:textId="5DB0B14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AFB647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29E6579" w14:textId="41C2174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2AF94C6" w14:textId="77777777" w:rsidR="002B1084" w:rsidRDefault="002B1084" w:rsidP="002B1084">
                  <w:pPr>
                    <w:divId w:val="186247787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51A7BC9B" w14:textId="4E050C2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6CFF81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94B1BFB" w14:textId="20DBC35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461594B" w14:textId="77777777" w:rsidR="002B1084" w:rsidRDefault="002B1084" w:rsidP="002B1084">
                  <w:pPr>
                    <w:divId w:val="98030665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ROWS</w:t>
                  </w:r>
                </w:p>
                <w:p w14:paraId="217D165F" w14:textId="29E2299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AEFD4E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36DE321" w14:textId="20498C8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C22DECB" w14:textId="77777777" w:rsidR="002B1084" w:rsidRDefault="002B1084" w:rsidP="002B1084">
                  <w:pPr>
                    <w:divId w:val="187730431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SHR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29AF08C2" w14:textId="40A103F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FE12AC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C7F811" w14:textId="40CC63B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CB99360" w14:textId="77777777" w:rsidR="002B1084" w:rsidRDefault="002B1084" w:rsidP="002B1084">
                  <w:pPr>
                    <w:divId w:val="63302341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1B845C99" w14:textId="7C1A6C4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C7B9563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C33F6C7" w14:textId="3919CD3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1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C2D2075" w14:textId="77777777" w:rsidR="002B1084" w:rsidRDefault="002B1084" w:rsidP="002B1084">
                  <w:pPr>
                    <w:divId w:val="207782130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308F173F" w14:textId="2DE242E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F627C0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C1EFE70" w14:textId="0BCE4CD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BC270B8" w14:textId="77777777" w:rsidR="002B1084" w:rsidRDefault="002B1084" w:rsidP="002B1084">
                  <w:pPr>
                    <w:divId w:val="186890304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ALF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X</w:t>
                  </w:r>
                </w:p>
                <w:p w14:paraId="3C13D1C0" w14:textId="0466186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C83B5B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03D0B1B" w14:textId="23885C9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7530CCB" w14:textId="77777777" w:rsidR="002B1084" w:rsidRDefault="002B1084" w:rsidP="002B1084">
                  <w:pPr>
                    <w:divId w:val="164203366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INNER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</w:t>
                  </w:r>
                </w:p>
                <w:p w14:paraId="20E00099" w14:textId="41557AC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C3690E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3DFEA6D" w14:textId="62D1DDB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6B0AEED" w14:textId="77777777" w:rsidR="002B1084" w:rsidRDefault="002B1084" w:rsidP="002B1084">
                  <w:pPr>
                    <w:divId w:val="122922241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AH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</w:t>
                  </w:r>
                </w:p>
                <w:p w14:paraId="70313E79" w14:textId="2834A52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C46D76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462E6BB" w14:textId="2516C81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744F500" w14:textId="77777777" w:rsidR="002B1084" w:rsidRDefault="002B1084" w:rsidP="002B1084">
                  <w:pPr>
                    <w:divId w:val="1187910969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213A7FD5" w14:textId="7605CAE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C5D574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4C39AFD" w14:textId="1177ABB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EA852F1" w14:textId="77777777" w:rsidR="002B1084" w:rsidRDefault="002B1084" w:rsidP="002B1084">
                  <w:pPr>
                    <w:divId w:val="120344390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L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7F1D9155" w14:textId="3704652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E5D131D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3E9F9C4" w14:textId="66B1DA7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D653C81" w14:textId="77777777" w:rsidR="002B1084" w:rsidRDefault="002B1084" w:rsidP="002B1084">
                  <w:pPr>
                    <w:divId w:val="81109982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121F85CF" w14:textId="50162A6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2B40D8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3B3333A" w14:textId="3787E2A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74C6A8" w14:textId="77777777" w:rsidR="002B1084" w:rsidRDefault="002B1084" w:rsidP="002B1084">
                  <w:pPr>
                    <w:divId w:val="49499933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7CC0FCED" w14:textId="73101EA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E69F16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077D095" w14:textId="15A0169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956ABC5" w14:textId="77777777" w:rsidR="002B1084" w:rsidRDefault="002B1084" w:rsidP="002B1084">
                  <w:pPr>
                    <w:divId w:val="63657404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H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C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0</w:t>
                  </w:r>
                </w:p>
                <w:p w14:paraId="2F89A41E" w14:textId="398FB67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774EFDC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15E1850" w14:textId="7C9DCE2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7F4C4C7" w14:textId="77777777" w:rsidR="002B1084" w:rsidRDefault="002B1084" w:rsidP="002B1084">
                  <w:pPr>
                    <w:divId w:val="197894998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E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 OUT1</w:t>
                  </w:r>
                </w:p>
                <w:p w14:paraId="21D79B7E" w14:textId="4CFAAE1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DBC4047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0C22C8E1" w14:textId="3CAF048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2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216F2B3" w14:textId="77777777" w:rsidR="002B1084" w:rsidRDefault="002B1084" w:rsidP="002B1084">
                  <w:pPr>
                    <w:divId w:val="42180142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2D81202E" w14:textId="214DD5F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5A81AA6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9FACD24" w14:textId="3BA5D8A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15094F6" w14:textId="77777777" w:rsidR="002B1084" w:rsidRDefault="002B1084" w:rsidP="002B1084">
                  <w:pPr>
                    <w:divId w:val="61880356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</w:p>
                <w:p w14:paraId="359CC6C1" w14:textId="6475ABE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E8C959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B7459BD" w14:textId="5B8C37D1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9F34039" w14:textId="77777777" w:rsidR="002B1084" w:rsidRDefault="002B1084" w:rsidP="002B1084">
                  <w:pPr>
                    <w:divId w:val="303780344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JMP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H1</w:t>
                  </w:r>
                </w:p>
                <w:p w14:paraId="79A37356" w14:textId="2D46388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172F15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2548D1D" w14:textId="38075DA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C368D11" w14:textId="77777777" w:rsidR="002B1084" w:rsidRDefault="002B1084" w:rsidP="002B1084">
                  <w:pPr>
                    <w:divId w:val="113568279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40B66CA6" w14:textId="0D9FF2E9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723E558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1A1C364" w14:textId="076C9D0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7A756F5B" w14:textId="77777777" w:rsidR="002B1084" w:rsidRDefault="002B1084" w:rsidP="002B1084">
                  <w:pPr>
                    <w:divId w:val="113895903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55D1A7EC" w14:textId="6CCFC99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01417FA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67224E49" w14:textId="1336ED6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C7D80AC" w14:textId="77777777" w:rsidR="002B1084" w:rsidRDefault="002B1084" w:rsidP="002B1084">
                  <w:pPr>
                    <w:divId w:val="130443095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OUT1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*'</w:t>
                  </w:r>
                </w:p>
                <w:p w14:paraId="2A22473F" w14:textId="3D3EC7A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ACA6BF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E88E5D" w14:textId="47E2993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F990086" w14:textId="77777777" w:rsidR="002B1084" w:rsidRDefault="002B1084" w:rsidP="002B1084">
                  <w:pPr>
                    <w:divId w:val="31106006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7DAA56A1" w14:textId="5B1D56D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5C1D0F2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29C4716" w14:textId="093987C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0F00E01" w14:textId="77777777" w:rsidR="002B1084" w:rsidRDefault="002B1084" w:rsidP="002B1084">
                  <w:pPr>
                    <w:divId w:val="175185015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105FC97F" w14:textId="7F1AC477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DD3F2D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779BC84" w14:textId="04DB235C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19CAFCD5" w14:textId="77777777" w:rsidR="002B1084" w:rsidRDefault="002B1084" w:rsidP="002B1084">
                  <w:pPr>
                    <w:divId w:val="1122306571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0</w:t>
                  </w:r>
                </w:p>
                <w:p w14:paraId="5441DD4F" w14:textId="65E83F2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57DE91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7192051" w14:textId="398AED8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8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53B01CE6" w14:textId="77777777" w:rsidR="002B1084" w:rsidRDefault="002B1084" w:rsidP="002B1084">
                  <w:pPr>
                    <w:divId w:val="1330404603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29F98C08" w14:textId="21C668D3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09629059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A65186A" w14:textId="222FBBB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39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2F7C0B4B" w14:textId="77777777" w:rsidR="002B1084" w:rsidRDefault="002B1084" w:rsidP="002B1084">
                  <w:pPr>
                    <w:divId w:val="476727375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13</w:t>
                  </w:r>
                </w:p>
                <w:p w14:paraId="03665F4C" w14:textId="1C421DC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8DCB3AB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2548607A" w14:textId="16652B3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lastRenderedPageBreak/>
                    <w:t>  40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FBD41B3" w14:textId="77777777" w:rsidR="002B1084" w:rsidRDefault="002B1084" w:rsidP="002B1084">
                  <w:pPr>
                    <w:divId w:val="38182964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T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21h</w:t>
                  </w:r>
                </w:p>
                <w:p w14:paraId="64AA005C" w14:textId="42367F4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488A6050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5E596B0" w14:textId="1DAF329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1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CFBB870" w14:textId="77777777" w:rsidR="002B1084" w:rsidRDefault="002B1084" w:rsidP="002B1084">
                  <w:pPr>
                    <w:divId w:val="1232039988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03D2C98A" w14:textId="6534FDDB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2E94CBB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7F9DCB34" w14:textId="5C52545E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2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66622875" w14:textId="77777777" w:rsidR="002B1084" w:rsidRDefault="002B1084" w:rsidP="002B1084">
                  <w:pPr>
                    <w:divId w:val="397555486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IN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COUNT</w:t>
                  </w:r>
                </w:p>
                <w:p w14:paraId="63898A8A" w14:textId="5D7B831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43F10B5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1D570CEF" w14:textId="2BF2708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3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457AED54" w14:textId="77777777" w:rsidR="002B1084" w:rsidRDefault="002B1084" w:rsidP="002B1084">
                  <w:pPr>
                    <w:divId w:val="49522114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DEC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OUTTER</w:t>
                  </w:r>
                </w:p>
                <w:p w14:paraId="2F97F92D" w14:textId="0ED2BBCA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174B96F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270D608" w14:textId="5BBA36A0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4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A52873F" w14:textId="77777777" w:rsidR="002B1084" w:rsidRDefault="002B1084" w:rsidP="002B1084">
                  <w:pPr>
                    <w:divId w:val="1371304700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2DCFC880" w14:textId="11CE81B4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7A12708F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49EA571E" w14:textId="2F6D3802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5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05F1BD07" w14:textId="77777777" w:rsidR="002B1084" w:rsidRDefault="002B1084" w:rsidP="002B1084">
                  <w:pPr>
                    <w:divId w:val="1423646632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  <w:p w14:paraId="3E1D0340" w14:textId="0C0A65D8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66367C61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307514A3" w14:textId="22669985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6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BC15E1E" w14:textId="77777777" w:rsidR="002B1084" w:rsidRDefault="002B1084" w:rsidP="002B1084">
                  <w:pPr>
                    <w:divId w:val="197841564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 </w:t>
                  </w:r>
                  <w:r>
                    <w:rPr>
                      <w:rStyle w:val="normal0"/>
                      <w:rFonts w:ascii="Consolas" w:hAnsi="Consolas"/>
                      <w:color w:val="427E00"/>
                      <w:bdr w:val="none" w:sz="0" w:space="0" w:color="auto" w:frame="1"/>
                      <w:shd w:val="clear" w:color="auto" w:fill="FFFFFF"/>
                    </w:rPr>
                    <w:t>L2: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CX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>, OUTTER</w:t>
                  </w:r>
                </w:p>
                <w:p w14:paraId="16A58044" w14:textId="551C5A4F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  <w:tr w:rsidR="002B1084" w:rsidRPr="001C12D5" w14:paraId="36B451FE" w14:textId="77777777">
              <w:tc>
                <w:tcPr>
                  <w:tcW w:w="0" w:type="auto"/>
                  <w:shd w:val="clear" w:color="auto" w:fill="E5E5E5"/>
                  <w:tcMar>
                    <w:top w:w="0" w:type="dxa"/>
                    <w:left w:w="0" w:type="dxa"/>
                    <w:bottom w:w="0" w:type="dxa"/>
                    <w:right w:w="150" w:type="dxa"/>
                  </w:tcMar>
                  <w:hideMark/>
                </w:tcPr>
                <w:p w14:paraId="534E809C" w14:textId="532665AD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  <w:r>
                    <w:rPr>
                      <w:rFonts w:ascii="Consolas" w:hAnsi="Consolas"/>
                      <w:color w:val="858585"/>
                      <w:bdr w:val="none" w:sz="0" w:space="0" w:color="auto" w:frame="1"/>
                    </w:rPr>
                    <w:t>  47 </w:t>
                  </w:r>
                </w:p>
              </w:tc>
              <w:tc>
                <w:tcPr>
                  <w:tcW w:w="0" w:type="auto"/>
                  <w:shd w:val="clear" w:color="auto" w:fill="FFFFFF"/>
                  <w:hideMark/>
                </w:tcPr>
                <w:p w14:paraId="3709A498" w14:textId="77777777" w:rsidR="002B1084" w:rsidRDefault="002B1084" w:rsidP="002B1084">
                  <w:pPr>
                    <w:divId w:val="1419520657"/>
                    <w:rPr>
                      <w:rFonts w:ascii="Consolas" w:hAnsi="Consolas"/>
                      <w:color w:val="000000"/>
                    </w:rPr>
                  </w:pP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            </w:t>
                  </w:r>
                  <w:r>
                    <w:rPr>
                      <w:rStyle w:val="normal0"/>
                      <w:rFonts w:ascii="Consolas" w:hAnsi="Consolas"/>
                      <w:color w:val="C70040"/>
                      <w:bdr w:val="none" w:sz="0" w:space="0" w:color="auto" w:frame="1"/>
                      <w:shd w:val="clear" w:color="auto" w:fill="FFFFFF"/>
                    </w:rPr>
                    <w:t>MOV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Style w:val="normal0"/>
                      <w:rFonts w:ascii="Consolas" w:hAnsi="Consolas"/>
                      <w:color w:val="7C4FCD"/>
                      <w:bdr w:val="none" w:sz="0" w:space="0" w:color="auto" w:frame="1"/>
                      <w:shd w:val="clear" w:color="auto" w:fill="FFFFFF"/>
                    </w:rPr>
                    <w:t>DL</w:t>
                  </w:r>
                  <w:r>
                    <w:rPr>
                      <w:rStyle w:val="normal0"/>
                      <w:rFonts w:ascii="Consolas" w:hAnsi="Consolas"/>
                      <w:color w:val="000000"/>
                      <w:bdr w:val="none" w:sz="0" w:space="0" w:color="auto" w:frame="1"/>
                      <w:shd w:val="clear" w:color="auto" w:fill="FFFFFF"/>
                    </w:rPr>
                    <w:t xml:space="preserve">, </w:t>
                  </w:r>
                  <w:r>
                    <w:rPr>
                      <w:rStyle w:val="normal0"/>
                      <w:rFonts w:ascii="Consolas" w:hAnsi="Consolas"/>
                      <w:color w:val="8F8634"/>
                      <w:bdr w:val="none" w:sz="0" w:space="0" w:color="auto" w:frame="1"/>
                      <w:shd w:val="clear" w:color="auto" w:fill="FFFFFF"/>
                    </w:rPr>
                    <w:t>' '</w:t>
                  </w:r>
                </w:p>
                <w:p w14:paraId="05A8C5AE" w14:textId="03177C56" w:rsidR="002B1084" w:rsidRPr="001C12D5" w:rsidRDefault="002B1084" w:rsidP="002B1084">
                  <w:pPr>
                    <w:rPr>
                      <w:rFonts w:ascii="Consolas" w:eastAsia="Times New Roman" w:hAnsi="Consolas" w:cs="Times New Roman"/>
                      <w:sz w:val="22"/>
                      <w:szCs w:val="22"/>
                      <w:lang w:val="en-PK" w:eastAsia="en-PK"/>
                    </w:rPr>
                  </w:pPr>
                </w:p>
              </w:tc>
            </w:tr>
          </w:tbl>
          <w:p w14:paraId="3EBA5670" w14:textId="77777777" w:rsidR="001C12D5" w:rsidRPr="001C12D5" w:rsidRDefault="001C12D5" w:rsidP="001C12D5">
            <w:pPr>
              <w:rPr>
                <w:rFonts w:ascii="Consolas" w:eastAsia="Times New Roman" w:hAnsi="Consolas" w:cs="Times New Roman"/>
                <w:sz w:val="22"/>
                <w:szCs w:val="22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92E660" w14:textId="77777777" w:rsidR="001C12D5" w:rsidRPr="001C12D5" w:rsidRDefault="001C12D5" w:rsidP="001C12D5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PK" w:eastAsia="en-PK"/>
              </w:rPr>
            </w:pPr>
          </w:p>
        </w:tc>
      </w:tr>
    </w:tbl>
    <w:p w14:paraId="53304135" w14:textId="77777777" w:rsidR="00744C28" w:rsidRPr="00744C28" w:rsidRDefault="00744C28" w:rsidP="00744C28"/>
    <w:sectPr w:rsidR="00744C28" w:rsidRPr="00744C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rQUAV3FZZiwAAAA="/>
  </w:docVars>
  <w:rsids>
    <w:rsidRoot w:val="0081519B"/>
    <w:rsid w:val="0001143E"/>
    <w:rsid w:val="000241E1"/>
    <w:rsid w:val="000570C0"/>
    <w:rsid w:val="000E0864"/>
    <w:rsid w:val="0011663F"/>
    <w:rsid w:val="00121EC6"/>
    <w:rsid w:val="0013719E"/>
    <w:rsid w:val="00181D92"/>
    <w:rsid w:val="00182BDB"/>
    <w:rsid w:val="00184B96"/>
    <w:rsid w:val="00186F93"/>
    <w:rsid w:val="001907F1"/>
    <w:rsid w:val="001C12D5"/>
    <w:rsid w:val="002073C7"/>
    <w:rsid w:val="002076B0"/>
    <w:rsid w:val="00210734"/>
    <w:rsid w:val="00247A7B"/>
    <w:rsid w:val="00250963"/>
    <w:rsid w:val="00277967"/>
    <w:rsid w:val="00284C93"/>
    <w:rsid w:val="002949C6"/>
    <w:rsid w:val="002B1084"/>
    <w:rsid w:val="002E7FB7"/>
    <w:rsid w:val="00396B63"/>
    <w:rsid w:val="003A2632"/>
    <w:rsid w:val="003F2FCC"/>
    <w:rsid w:val="00400605"/>
    <w:rsid w:val="00411500"/>
    <w:rsid w:val="00421B18"/>
    <w:rsid w:val="00433880"/>
    <w:rsid w:val="004F2656"/>
    <w:rsid w:val="00515003"/>
    <w:rsid w:val="005F2185"/>
    <w:rsid w:val="00616EA8"/>
    <w:rsid w:val="006244D0"/>
    <w:rsid w:val="006539EE"/>
    <w:rsid w:val="00657931"/>
    <w:rsid w:val="006C0EE4"/>
    <w:rsid w:val="00714FAB"/>
    <w:rsid w:val="007169BE"/>
    <w:rsid w:val="00740884"/>
    <w:rsid w:val="00744C28"/>
    <w:rsid w:val="007656A0"/>
    <w:rsid w:val="007952CF"/>
    <w:rsid w:val="0081519B"/>
    <w:rsid w:val="00845576"/>
    <w:rsid w:val="00854A97"/>
    <w:rsid w:val="008938E6"/>
    <w:rsid w:val="00912706"/>
    <w:rsid w:val="00914C53"/>
    <w:rsid w:val="00965A86"/>
    <w:rsid w:val="009762B6"/>
    <w:rsid w:val="00990C7D"/>
    <w:rsid w:val="009F7AC6"/>
    <w:rsid w:val="00A71E0D"/>
    <w:rsid w:val="00AA2099"/>
    <w:rsid w:val="00AB621A"/>
    <w:rsid w:val="00B85BAA"/>
    <w:rsid w:val="00B97600"/>
    <w:rsid w:val="00BA0735"/>
    <w:rsid w:val="00BA4D4B"/>
    <w:rsid w:val="00C44397"/>
    <w:rsid w:val="00C45C0C"/>
    <w:rsid w:val="00C47BEA"/>
    <w:rsid w:val="00CC0227"/>
    <w:rsid w:val="00DC1178"/>
    <w:rsid w:val="00DD1F29"/>
    <w:rsid w:val="00E42BDC"/>
    <w:rsid w:val="00E845B3"/>
    <w:rsid w:val="00EB3FB2"/>
    <w:rsid w:val="00EC1FD7"/>
    <w:rsid w:val="00ED0D7D"/>
    <w:rsid w:val="00F01052"/>
    <w:rsid w:val="00F168C2"/>
    <w:rsid w:val="00F25913"/>
    <w:rsid w:val="00F72640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character" w:customStyle="1" w:styleId="normal0">
    <w:name w:val="normal"/>
    <w:basedOn w:val="DefaultParagraphFont"/>
    <w:rsid w:val="002B10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5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3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6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8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9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4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152</cp:revision>
  <dcterms:created xsi:type="dcterms:W3CDTF">2022-09-28T06:31:00Z</dcterms:created>
  <dcterms:modified xsi:type="dcterms:W3CDTF">2022-10-31T18:54:00Z</dcterms:modified>
</cp:coreProperties>
</file>